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1EE89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Find the maximum and minimum and sum of all the radiation amounts.</w:t>
      </w:r>
    </w:p>
    <w:p w14:paraId="1028B632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radiation amount</w:t>
      </w:r>
    </w:p>
    <w:p w14:paraId="04E24707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Find the count and Rank</w:t>
      </w:r>
    </w:p>
    <w:p w14:paraId="77CB871F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 xml:space="preserve">Compute the mean and standard deviation of the radiation amounts.  </w:t>
      </w:r>
    </w:p>
    <w:p w14:paraId="560B9736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Describe a certain objective a researcher might have had in mind when collecting this data.</w:t>
      </w:r>
    </w:p>
    <w:p w14:paraId="53A0E4CD" w14:textId="77777777" w:rsidR="007500FD" w:rsidRDefault="007500FD"/>
    <w:sectPr w:rsidR="00750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EwMrYwNzMyMLFU0lEKTi0uzszPAykwrAUAvnNU2SwAAAA="/>
  </w:docVars>
  <w:rsids>
    <w:rsidRoot w:val="007500FD"/>
    <w:rsid w:val="007500FD"/>
    <w:rsid w:val="00A5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9EB7C-FF8D-4456-AF67-CDFE71CB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1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47:00Z</dcterms:created>
  <dcterms:modified xsi:type="dcterms:W3CDTF">2021-03-26T06:47:00Z</dcterms:modified>
</cp:coreProperties>
</file>